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548C2" w14:textId="77777777" w:rsidR="00C932A4" w:rsidRDefault="00DD1BCD">
      <w:pPr>
        <w:pStyle w:val="Title"/>
      </w:pPr>
      <w:r>
        <w:t>Отчет по лабораторной работе №4</w:t>
      </w:r>
    </w:p>
    <w:p w14:paraId="6A851A15" w14:textId="122A7F2E" w:rsidR="00C932A4" w:rsidRPr="008E10C5" w:rsidRDefault="00DD1BCD">
      <w:pPr>
        <w:pStyle w:val="Subtitle"/>
      </w:pPr>
      <w:r>
        <w:t xml:space="preserve">Модель гармонических колебаний - вариант </w:t>
      </w:r>
      <w:r w:rsidR="008E10C5" w:rsidRPr="008E10C5">
        <w:t>50</w:t>
      </w:r>
    </w:p>
    <w:p w14:paraId="0F468F25" w14:textId="121AE338" w:rsidR="00C932A4" w:rsidRDefault="008E10C5">
      <w:pPr>
        <w:pStyle w:val="Author"/>
      </w:pPr>
      <w:r>
        <w:t>Сыров Владислав Андреевич НКНбд</w:t>
      </w:r>
      <w:r w:rsidR="00DD1BCD">
        <w:t>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66121498"/>
        <w:docPartObj>
          <w:docPartGallery w:val="Table of Contents"/>
          <w:docPartUnique/>
        </w:docPartObj>
      </w:sdtPr>
      <w:sdtEndPr/>
      <w:sdtContent>
        <w:p w14:paraId="20EE270E" w14:textId="77777777" w:rsidR="00C932A4" w:rsidRDefault="00DD1BCD">
          <w:pPr>
            <w:pStyle w:val="TOCHeading"/>
          </w:pPr>
          <w:r>
            <w:t>Содержание</w:t>
          </w:r>
        </w:p>
        <w:p w14:paraId="6B5D08CB" w14:textId="414A10FD" w:rsidR="008E10C5" w:rsidRDefault="00DD1BCD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337437" w:history="1">
            <w:r w:rsidR="008E10C5" w:rsidRPr="00ED4E86">
              <w:rPr>
                <w:rStyle w:val="Hyperlink"/>
                <w:noProof/>
              </w:rPr>
              <w:t>1</w:t>
            </w:r>
            <w:r w:rsidR="008E10C5">
              <w:rPr>
                <w:noProof/>
              </w:rPr>
              <w:tab/>
            </w:r>
            <w:r w:rsidR="008E10C5" w:rsidRPr="00ED4E86">
              <w:rPr>
                <w:rStyle w:val="Hyperlink"/>
                <w:noProof/>
              </w:rPr>
              <w:t>Цель работы</w:t>
            </w:r>
            <w:r w:rsidR="008E10C5">
              <w:rPr>
                <w:noProof/>
                <w:webHidden/>
              </w:rPr>
              <w:tab/>
            </w:r>
            <w:r w:rsidR="008E10C5">
              <w:rPr>
                <w:noProof/>
                <w:webHidden/>
              </w:rPr>
              <w:fldChar w:fldCharType="begin"/>
            </w:r>
            <w:r w:rsidR="008E10C5">
              <w:rPr>
                <w:noProof/>
                <w:webHidden/>
              </w:rPr>
              <w:instrText xml:space="preserve"> PAGEREF _Toc97337437 \h </w:instrText>
            </w:r>
            <w:r w:rsidR="008E10C5">
              <w:rPr>
                <w:noProof/>
                <w:webHidden/>
              </w:rPr>
            </w:r>
            <w:r w:rsidR="008E10C5">
              <w:rPr>
                <w:noProof/>
                <w:webHidden/>
              </w:rPr>
              <w:fldChar w:fldCharType="separate"/>
            </w:r>
            <w:r w:rsidR="006F0ACF">
              <w:rPr>
                <w:noProof/>
                <w:webHidden/>
              </w:rPr>
              <w:t>1</w:t>
            </w:r>
            <w:r w:rsidR="008E10C5">
              <w:rPr>
                <w:noProof/>
                <w:webHidden/>
              </w:rPr>
              <w:fldChar w:fldCharType="end"/>
            </w:r>
          </w:hyperlink>
        </w:p>
        <w:p w14:paraId="6B27433D" w14:textId="662CC24D" w:rsidR="008E10C5" w:rsidRDefault="008E10C5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337438" w:history="1">
            <w:r w:rsidRPr="00ED4E86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ED4E86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37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F0AC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B5FCA" w14:textId="154EB845" w:rsidR="008E10C5" w:rsidRDefault="008E10C5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337439" w:history="1">
            <w:r w:rsidRPr="00ED4E86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ED4E86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37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F0AC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6A01F" w14:textId="00DBE691" w:rsidR="008E10C5" w:rsidRDefault="008E10C5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7337440" w:history="1">
            <w:r w:rsidRPr="00ED4E86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ED4E86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37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F0AC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9BA00" w14:textId="30C04877" w:rsidR="008E10C5" w:rsidRDefault="008E10C5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7337441" w:history="1">
            <w:r w:rsidRPr="00ED4E86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ED4E86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37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F0AC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16BB0" w14:textId="75E9BF4F" w:rsidR="008E10C5" w:rsidRDefault="008E10C5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337442" w:history="1">
            <w:r w:rsidRPr="00ED4E86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ED4E8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37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F0AC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D290A" w14:textId="77777777" w:rsidR="00C932A4" w:rsidRDefault="00DD1BCD">
          <w:r>
            <w:fldChar w:fldCharType="end"/>
          </w:r>
        </w:p>
      </w:sdtContent>
    </w:sdt>
    <w:p w14:paraId="27AC1FE7" w14:textId="77777777" w:rsidR="00C932A4" w:rsidRDefault="00DD1BCD">
      <w:pPr>
        <w:pStyle w:val="Heading1"/>
      </w:pPr>
      <w:bookmarkStart w:id="0" w:name="цель-работы"/>
      <w:bookmarkStart w:id="1" w:name="_Toc97337437"/>
      <w:r>
        <w:rPr>
          <w:rStyle w:val="SectionNumber"/>
        </w:rPr>
        <w:t>1</w:t>
      </w:r>
      <w:r>
        <w:tab/>
        <w:t>Цель работы</w:t>
      </w:r>
      <w:bookmarkEnd w:id="1"/>
    </w:p>
    <w:p w14:paraId="1150AE66" w14:textId="77777777" w:rsidR="00C932A4" w:rsidRDefault="00DD1BCD">
      <w:pPr>
        <w:pStyle w:val="FirstParagraph"/>
      </w:pPr>
      <w:r>
        <w:t>Изучить уравнение гармонического осцилятора</w:t>
      </w:r>
    </w:p>
    <w:p w14:paraId="5F3F2B7C" w14:textId="77777777" w:rsidR="00C932A4" w:rsidRDefault="00DD1BCD">
      <w:pPr>
        <w:pStyle w:val="Heading1"/>
      </w:pPr>
      <w:bookmarkStart w:id="2" w:name="задание"/>
      <w:bookmarkStart w:id="3" w:name="_Toc9733743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574293D" w14:textId="77777777" w:rsidR="00C932A4" w:rsidRDefault="00DD1BCD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</w:t>
      </w:r>
    </w:p>
    <w:p w14:paraId="245EBFEF" w14:textId="77777777" w:rsidR="00C932A4" w:rsidRDefault="00DD1BCD">
      <w:pPr>
        <w:pStyle w:val="Compact"/>
        <w:numPr>
          <w:ilvl w:val="0"/>
          <w:numId w:val="2"/>
        </w:numPr>
      </w:pPr>
      <w:r>
        <w:t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 w14:paraId="61F60532" w14:textId="77777777" w:rsidR="00C932A4" w:rsidRDefault="00DD1BCD">
      <w:pPr>
        <w:pStyle w:val="Compact"/>
        <w:numPr>
          <w:ilvl w:val="0"/>
          <w:numId w:val="2"/>
        </w:numPr>
      </w:pPr>
      <w:r>
        <w:t>Записать уравнение к</w:t>
      </w:r>
      <w:r>
        <w:t>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 w14:paraId="3632330B" w14:textId="77777777" w:rsidR="00C932A4" w:rsidRDefault="00DD1BCD">
      <w:pPr>
        <w:pStyle w:val="Heading1"/>
      </w:pPr>
      <w:bookmarkStart w:id="4" w:name="выполнение-лабораторной-работы"/>
      <w:bookmarkStart w:id="5" w:name="_Toc97337439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3EDD0BB5" w14:textId="77777777" w:rsidR="00C932A4" w:rsidRDefault="00DD1BCD">
      <w:pPr>
        <w:pStyle w:val="Heading2"/>
      </w:pPr>
      <w:bookmarkStart w:id="6" w:name="теоретические-сведения"/>
      <w:bookmarkStart w:id="7" w:name="_Toc97337440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4116E902" w14:textId="77777777" w:rsidR="00C932A4" w:rsidRDefault="00DD1BCD">
      <w:pPr>
        <w:pStyle w:val="FirstParagraph"/>
      </w:pPr>
      <w:r>
        <w:t>Движение грузика на пружинке, маят</w:t>
      </w:r>
      <w:r>
        <w:t>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</w:t>
      </w:r>
      <w:r>
        <w:t>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14:paraId="26F5CBCB" w14:textId="77777777" w:rsidR="00C932A4" w:rsidRDefault="00DD1BCD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E97EAF6" w14:textId="77777777" w:rsidR="00C932A4" w:rsidRDefault="00DD1BCD">
      <w:pPr>
        <w:pStyle w:val="FirstParagraph"/>
      </w:pPr>
      <w:r>
        <w:lastRenderedPageBreak/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тояние системы (смещение грузика, заряд конден</w:t>
      </w:r>
      <w:r>
        <w:t xml:space="preserve">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енциальное уравнение второго порядка и оно является пр</w:t>
      </w:r>
      <w:r>
        <w:t>имером линейной динамической системы.</w:t>
      </w:r>
    </w:p>
    <w:p w14:paraId="651DAC64" w14:textId="77777777" w:rsidR="00C932A4" w:rsidRDefault="00DD1BCD">
      <w:pPr>
        <w:pStyle w:val="BodyText"/>
      </w:pPr>
      <w:r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14:paraId="3E6B6E0A" w14:textId="77777777" w:rsidR="00C932A4" w:rsidRDefault="00DD1BCD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A695D2F" w14:textId="77777777" w:rsidR="00C932A4" w:rsidRDefault="00DD1BCD">
      <w:pPr>
        <w:pStyle w:val="FirstParagraph"/>
      </w:pPr>
      <w:r>
        <w:t>Для однозначной разрешимости уравнения второго порядка необходимо з</w:t>
      </w:r>
      <w:r>
        <w:t>адать два начальных условия вида</w:t>
      </w:r>
    </w:p>
    <w:p w14:paraId="7728AEF6" w14:textId="77777777" w:rsidR="00C932A4" w:rsidRDefault="00DD1BCD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6ECCF9DE" w14:textId="77777777" w:rsidR="00C932A4" w:rsidRDefault="00DD1BCD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489AA612" w14:textId="77777777" w:rsidR="00C932A4" w:rsidRDefault="00DD1BCD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6FE1D415" w14:textId="77777777" w:rsidR="00C932A4" w:rsidRDefault="00DD1BCD">
      <w:pPr>
        <w:pStyle w:val="FirstParagraph"/>
      </w:pPr>
      <w:r>
        <w:t>Начальные условия для системы примут вид:</w:t>
      </w:r>
    </w:p>
    <w:p w14:paraId="459217C6" w14:textId="77777777" w:rsidR="00C932A4" w:rsidRDefault="00DD1BCD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10A6E15F" w14:textId="77777777" w:rsidR="00C932A4" w:rsidRDefault="00DD1BCD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</w:t>
      </w:r>
      <w:r>
        <w:t xml:space="preserve">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</w:t>
      </w:r>
      <w:r>
        <w:t>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6D20B634" w14:textId="77777777" w:rsidR="00C932A4" w:rsidRDefault="00DD1BCD">
      <w:pPr>
        <w:pStyle w:val="Heading2"/>
      </w:pPr>
      <w:bookmarkStart w:id="8" w:name="задача"/>
      <w:bookmarkStart w:id="9" w:name="_Toc97337441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14:paraId="1AFAC7AD" w14:textId="77777777" w:rsidR="00C932A4" w:rsidRDefault="00DD1BCD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</w:t>
      </w:r>
      <w:r>
        <w:t>дующих случаев</w:t>
      </w:r>
    </w:p>
    <w:p w14:paraId="21CB0926" w14:textId="43AEB10D" w:rsidR="00C932A4" w:rsidRDefault="00DD1BCD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52AAD5B" w14:textId="5D157844" w:rsidR="00C932A4" w:rsidRDefault="00DD1BCD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1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1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1493886" w14:textId="1C8A77BB" w:rsidR="00C932A4" w:rsidRDefault="00DD1BCD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nor/>
          </m:rPr>
          <m:t>sin</m:t>
        </m:r>
        <m:r>
          <w:rPr>
            <w:rFonts w:ascii="Cambria Math" w:hAnsi="Cambria Math"/>
          </w:rPr>
          <m:t>0.5</m:t>
        </m:r>
        <m:r>
          <w:rPr>
            <w:rFonts w:ascii="Cambria Math" w:hAnsi="Cambria Math"/>
          </w:rPr>
          <m:t>t</m:t>
        </m:r>
      </m:oMath>
    </w:p>
    <w:p w14:paraId="010A5CED" w14:textId="7CE0A53D" w:rsidR="00C932A4" w:rsidRDefault="00DD1BCD">
      <w:pPr>
        <w:pStyle w:val="FirstParagraph"/>
      </w:pPr>
      <w:r>
        <w:t xml:space="preserve">На ит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5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шаг 0.0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2</m:t>
        </m:r>
      </m:oMath>
    </w:p>
    <w:p w14:paraId="059BA753" w14:textId="77777777" w:rsidR="00C932A4" w:rsidRDefault="00DD1BCD">
      <w:pPr>
        <w:pStyle w:val="Compact"/>
        <w:numPr>
          <w:ilvl w:val="0"/>
          <w:numId w:val="4"/>
        </w:numPr>
      </w:pPr>
      <w:r>
        <w:lastRenderedPageBreak/>
        <w:t>В системе отсутствуют потери энергии (колебания без затухания) Получаем уравнение</w:t>
      </w:r>
    </w:p>
    <w:p w14:paraId="3F6EC99C" w14:textId="77777777" w:rsidR="00C932A4" w:rsidRDefault="00DD1BCD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8393C53" w14:textId="77777777" w:rsidR="00C932A4" w:rsidRDefault="00DD1BCD">
      <w:pPr>
        <w:pStyle w:val="FirstParagraph"/>
      </w:pPr>
      <w:r>
        <w:t>Пере</w:t>
      </w:r>
      <w:r>
        <w:t>ходим к двум дифференциальным уравнениям первого порядка:</w:t>
      </w:r>
    </w:p>
    <w:p w14:paraId="66CBFDCA" w14:textId="77777777" w:rsidR="00C932A4" w:rsidRDefault="00DD1BCD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6A45EAB5" w14:textId="77777777" w:rsidR="008E10C5" w:rsidRPr="008E10C5" w:rsidRDefault="008E10C5" w:rsidP="008E10C5">
      <w:pPr>
        <w:pStyle w:val="CaptionedFigure"/>
        <w:rPr>
          <w:rStyle w:val="VerbatimChar"/>
          <w:lang w:val="en-US"/>
        </w:rPr>
      </w:pPr>
      <w:bookmarkStart w:id="10" w:name="fig:001"/>
      <w:r w:rsidRPr="008E10C5">
        <w:rPr>
          <w:rStyle w:val="VerbatimChar"/>
          <w:lang w:val="en-US"/>
        </w:rPr>
        <w:t>model Project</w:t>
      </w:r>
    </w:p>
    <w:p w14:paraId="174A1871" w14:textId="77777777" w:rsidR="008E10C5" w:rsidRPr="008E10C5" w:rsidRDefault="008E10C5" w:rsidP="008E10C5">
      <w:pPr>
        <w:pStyle w:val="CaptionedFigure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</w:t>
      </w:r>
      <w:proofErr w:type="gramStart"/>
      <w:r w:rsidRPr="008E10C5">
        <w:rPr>
          <w:rStyle w:val="VerbatimChar"/>
          <w:lang w:val="en-US"/>
        </w:rPr>
        <w:t>parameter  Real</w:t>
      </w:r>
      <w:proofErr w:type="gramEnd"/>
      <w:r w:rsidRPr="008E10C5">
        <w:rPr>
          <w:rStyle w:val="VerbatimChar"/>
          <w:lang w:val="en-US"/>
        </w:rPr>
        <w:t xml:space="preserve"> w(start=3.5);</w:t>
      </w:r>
    </w:p>
    <w:p w14:paraId="1098761A" w14:textId="77777777" w:rsidR="008E10C5" w:rsidRPr="008E10C5" w:rsidRDefault="008E10C5" w:rsidP="008E10C5">
      <w:pPr>
        <w:pStyle w:val="CaptionedFigure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Real x(start=0);</w:t>
      </w:r>
    </w:p>
    <w:p w14:paraId="43F78F1F" w14:textId="77777777" w:rsidR="008E10C5" w:rsidRPr="008E10C5" w:rsidRDefault="008E10C5" w:rsidP="008E10C5">
      <w:pPr>
        <w:pStyle w:val="CaptionedFigure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Real y(start=-1.2);</w:t>
      </w:r>
    </w:p>
    <w:p w14:paraId="0B3A83A3" w14:textId="77777777" w:rsidR="008E10C5" w:rsidRPr="008E10C5" w:rsidRDefault="008E10C5" w:rsidP="008E10C5">
      <w:pPr>
        <w:pStyle w:val="CaptionedFigure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</w:t>
      </w:r>
    </w:p>
    <w:p w14:paraId="5ED8C2DA" w14:textId="77777777" w:rsidR="008E10C5" w:rsidRPr="008E10C5" w:rsidRDefault="008E10C5" w:rsidP="008E10C5">
      <w:pPr>
        <w:pStyle w:val="CaptionedFigure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equation</w:t>
      </w:r>
    </w:p>
    <w:p w14:paraId="3CB81FB4" w14:textId="77777777" w:rsidR="008E10C5" w:rsidRPr="008E10C5" w:rsidRDefault="008E10C5" w:rsidP="008E10C5">
      <w:pPr>
        <w:pStyle w:val="CaptionedFigure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  der(x)= y;</w:t>
      </w:r>
    </w:p>
    <w:p w14:paraId="0367D743" w14:textId="546A43A7" w:rsidR="008E10C5" w:rsidRDefault="008E10C5" w:rsidP="008E10C5">
      <w:pPr>
        <w:pStyle w:val="CaptionedFigure"/>
        <w:rPr>
          <w:rStyle w:val="VerbatimChar"/>
        </w:rPr>
      </w:pPr>
      <w:r w:rsidRPr="008E10C5">
        <w:rPr>
          <w:rStyle w:val="VerbatimChar"/>
          <w:lang w:val="en-US"/>
        </w:rPr>
        <w:t xml:space="preserve">    der(y)= -w*x;</w:t>
      </w:r>
    </w:p>
    <w:p w14:paraId="0BB251A9" w14:textId="77777777" w:rsidR="008E10C5" w:rsidRPr="008E10C5" w:rsidRDefault="008E10C5" w:rsidP="008E10C5">
      <w:pPr>
        <w:pStyle w:val="CaptionedFigure"/>
        <w:rPr>
          <w:rStyle w:val="VerbatimChar"/>
        </w:rPr>
      </w:pPr>
    </w:p>
    <w:p w14:paraId="41B9D0CC" w14:textId="77777777" w:rsidR="008E10C5" w:rsidRPr="008E10C5" w:rsidRDefault="008E10C5" w:rsidP="008E10C5">
      <w:pPr>
        <w:pStyle w:val="CaptionedFigure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</w:t>
      </w:r>
      <w:proofErr w:type="gramStart"/>
      <w:r w:rsidRPr="008E10C5">
        <w:rPr>
          <w:rStyle w:val="VerbatimChar"/>
          <w:lang w:val="en-US"/>
        </w:rPr>
        <w:t>annotation(</w:t>
      </w:r>
      <w:proofErr w:type="gramEnd"/>
      <w:r w:rsidRPr="008E10C5">
        <w:rPr>
          <w:rStyle w:val="VerbatimChar"/>
          <w:lang w:val="en-US"/>
        </w:rPr>
        <w:t>experiment(</w:t>
      </w:r>
      <w:proofErr w:type="spellStart"/>
      <w:r w:rsidRPr="008E10C5">
        <w:rPr>
          <w:rStyle w:val="VerbatimChar"/>
          <w:lang w:val="en-US"/>
        </w:rPr>
        <w:t>StartTime</w:t>
      </w:r>
      <w:proofErr w:type="spellEnd"/>
      <w:r w:rsidRPr="008E10C5">
        <w:rPr>
          <w:rStyle w:val="VerbatimChar"/>
          <w:lang w:val="en-US"/>
        </w:rPr>
        <w:t xml:space="preserve">=0, </w:t>
      </w:r>
      <w:proofErr w:type="spellStart"/>
      <w:r w:rsidRPr="008E10C5">
        <w:rPr>
          <w:rStyle w:val="VerbatimChar"/>
          <w:lang w:val="en-US"/>
        </w:rPr>
        <w:t>StopTime</w:t>
      </w:r>
      <w:proofErr w:type="spellEnd"/>
      <w:r w:rsidRPr="008E10C5">
        <w:rPr>
          <w:rStyle w:val="VerbatimChar"/>
          <w:lang w:val="en-US"/>
        </w:rPr>
        <w:t xml:space="preserve">=51, </w:t>
      </w:r>
      <w:proofErr w:type="spellStart"/>
      <w:r w:rsidRPr="008E10C5">
        <w:rPr>
          <w:rStyle w:val="VerbatimChar"/>
          <w:lang w:val="en-US"/>
        </w:rPr>
        <w:t>Tplerance</w:t>
      </w:r>
      <w:proofErr w:type="spellEnd"/>
      <w:r w:rsidRPr="008E10C5">
        <w:rPr>
          <w:rStyle w:val="VerbatimChar"/>
          <w:lang w:val="en-US"/>
        </w:rPr>
        <w:t>=1e-06,Interval=0.05));</w:t>
      </w:r>
    </w:p>
    <w:p w14:paraId="108C0970" w14:textId="77777777" w:rsidR="008E10C5" w:rsidRPr="008E10C5" w:rsidRDefault="008E10C5" w:rsidP="008E10C5">
      <w:pPr>
        <w:pStyle w:val="CaptionedFigure"/>
        <w:rPr>
          <w:rStyle w:val="VerbatimChar"/>
          <w:lang w:val="en-US"/>
        </w:rPr>
      </w:pPr>
    </w:p>
    <w:p w14:paraId="73F8BC9E" w14:textId="6752D3AB" w:rsidR="00C932A4" w:rsidRDefault="008E10C5" w:rsidP="008E10C5">
      <w:pPr>
        <w:pStyle w:val="CaptionedFigure"/>
      </w:pPr>
      <w:r w:rsidRPr="008E10C5">
        <w:rPr>
          <w:rStyle w:val="VerbatimChar"/>
          <w:lang w:val="en-US"/>
        </w:rPr>
        <w:t>end Project;</w:t>
      </w:r>
      <w:r w:rsidR="00DD1BCD">
        <w:rPr>
          <w:noProof/>
        </w:rPr>
        <w:drawing>
          <wp:inline distT="0" distB="0" distL="0" distR="0" wp14:anchorId="1F20ED40" wp14:editId="4D3A6839">
            <wp:extent cx="5334000" cy="2157609"/>
            <wp:effectExtent l="0" t="0" r="0" b="0"/>
            <wp:docPr id="1" name="Picture" descr="Figure 1: График решения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868E812" w14:textId="77777777" w:rsidR="00C932A4" w:rsidRDefault="00DD1BCD">
      <w:pPr>
        <w:pStyle w:val="ImageCaption"/>
      </w:pPr>
      <w:r>
        <w:t>Figure 1: График решения для случая 1</w:t>
      </w:r>
    </w:p>
    <w:p w14:paraId="5B9BB8F4" w14:textId="77777777" w:rsidR="00C932A4" w:rsidRDefault="00DD1BCD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54BD207B" wp14:editId="7693FD5A">
            <wp:extent cx="5334000" cy="2157609"/>
            <wp:effectExtent l="0" t="0" r="0" b="0"/>
            <wp:docPr id="2" name="Picture" descr="Figure 2: Фазовый портрет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0134E3F" w14:textId="77777777" w:rsidR="00C932A4" w:rsidRDefault="00DD1BCD">
      <w:pPr>
        <w:pStyle w:val="ImageCaption"/>
      </w:pPr>
      <w:r>
        <w:t>Figure 2: Фазовый портрет для случая 1</w:t>
      </w:r>
    </w:p>
    <w:p w14:paraId="7FAD860C" w14:textId="77777777" w:rsidR="00C932A4" w:rsidRDefault="00DD1BCD">
      <w:pPr>
        <w:pStyle w:val="Compact"/>
        <w:numPr>
          <w:ilvl w:val="0"/>
          <w:numId w:val="5"/>
        </w:numPr>
      </w:pPr>
      <w:r>
        <w:t>В системе присутствуют потери энергии (колебания с затуханием) Получаем уравне</w:t>
      </w:r>
      <w:r>
        <w:t>ние</w:t>
      </w:r>
    </w:p>
    <w:p w14:paraId="3EFC7F49" w14:textId="77777777" w:rsidR="00C932A4" w:rsidRDefault="00DD1BCD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7ABDD9F" w14:textId="77777777" w:rsidR="00C932A4" w:rsidRDefault="00DD1BCD">
      <w:pPr>
        <w:pStyle w:val="FirstParagraph"/>
      </w:pPr>
      <w:r>
        <w:t>Переходим к двум дифференциальным уравнениям первого порядка:</w:t>
      </w:r>
    </w:p>
    <w:p w14:paraId="383298E1" w14:textId="3E08B471" w:rsidR="008E10C5" w:rsidRPr="008E10C5" w:rsidRDefault="00DD1BCD" w:rsidP="008E10C5">
      <w:pPr>
        <w:pStyle w:val="BodyText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  <w:bookmarkStart w:id="12" w:name="fig:003"/>
    </w:p>
    <w:p w14:paraId="6EFF39DA" w14:textId="77777777" w:rsidR="008E10C5" w:rsidRPr="008E10C5" w:rsidRDefault="008E10C5" w:rsidP="008E10C5">
      <w:pPr>
        <w:pStyle w:val="BodyText"/>
        <w:rPr>
          <w:rFonts w:eastAsiaTheme="minorEastAsia"/>
        </w:rPr>
      </w:pPr>
    </w:p>
    <w:p w14:paraId="3D64E1C6" w14:textId="77777777" w:rsidR="008E10C5" w:rsidRDefault="008E10C5" w:rsidP="008E10C5">
      <w:pPr>
        <w:pStyle w:val="BodyText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>model Project</w:t>
      </w:r>
    </w:p>
    <w:p w14:paraId="5B8AD801" w14:textId="77777777" w:rsidR="008E10C5" w:rsidRDefault="008E10C5" w:rsidP="008E10C5">
      <w:pPr>
        <w:pStyle w:val="BodyText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</w:t>
      </w:r>
      <w:proofErr w:type="gramStart"/>
      <w:r w:rsidRPr="008E10C5">
        <w:rPr>
          <w:rStyle w:val="VerbatimChar"/>
          <w:lang w:val="en-US"/>
        </w:rPr>
        <w:t>parameter  Real</w:t>
      </w:r>
      <w:proofErr w:type="gramEnd"/>
      <w:r w:rsidRPr="008E10C5">
        <w:rPr>
          <w:rStyle w:val="VerbatimChar"/>
          <w:lang w:val="en-US"/>
        </w:rPr>
        <w:t xml:space="preserve"> w(start=11);</w:t>
      </w:r>
    </w:p>
    <w:p w14:paraId="7F4A7816" w14:textId="77777777" w:rsidR="008E10C5" w:rsidRDefault="008E10C5" w:rsidP="008E10C5">
      <w:pPr>
        <w:pStyle w:val="BodyText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</w:t>
      </w:r>
      <w:proofErr w:type="gramStart"/>
      <w:r w:rsidRPr="008E10C5">
        <w:rPr>
          <w:rStyle w:val="VerbatimChar"/>
          <w:lang w:val="en-US"/>
        </w:rPr>
        <w:t>parameter  Real</w:t>
      </w:r>
      <w:proofErr w:type="gramEnd"/>
      <w:r w:rsidRPr="008E10C5">
        <w:rPr>
          <w:rStyle w:val="VerbatimChar"/>
          <w:lang w:val="en-US"/>
        </w:rPr>
        <w:t xml:space="preserve"> g(start=11);</w:t>
      </w:r>
    </w:p>
    <w:p w14:paraId="703F9C62" w14:textId="77777777" w:rsidR="008E10C5" w:rsidRDefault="008E10C5" w:rsidP="008E10C5">
      <w:pPr>
        <w:pStyle w:val="BodyText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</w:t>
      </w:r>
    </w:p>
    <w:p w14:paraId="3954B5C4" w14:textId="77777777" w:rsidR="008E10C5" w:rsidRDefault="008E10C5" w:rsidP="008E10C5">
      <w:pPr>
        <w:pStyle w:val="BodyText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Real x(start=0);</w:t>
      </w:r>
    </w:p>
    <w:p w14:paraId="392780E2" w14:textId="77777777" w:rsidR="008E10C5" w:rsidRDefault="008E10C5" w:rsidP="008E10C5">
      <w:pPr>
        <w:pStyle w:val="BodyText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Real y(start=-1.2);</w:t>
      </w:r>
    </w:p>
    <w:p w14:paraId="467B9957" w14:textId="77777777" w:rsidR="008E10C5" w:rsidRDefault="008E10C5" w:rsidP="008E10C5">
      <w:pPr>
        <w:pStyle w:val="BodyText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</w:t>
      </w:r>
    </w:p>
    <w:p w14:paraId="62532579" w14:textId="42BA1814" w:rsidR="008E10C5" w:rsidRDefault="008E10C5" w:rsidP="008E10C5">
      <w:pPr>
        <w:pStyle w:val="BodyText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</w:t>
      </w:r>
      <w:r w:rsidRPr="008E10C5">
        <w:rPr>
          <w:rStyle w:val="VerbatimChar"/>
          <w:lang w:val="en-US"/>
        </w:rPr>
        <w:t>E</w:t>
      </w:r>
      <w:r w:rsidRPr="008E10C5">
        <w:rPr>
          <w:rStyle w:val="VerbatimChar"/>
          <w:lang w:val="en-US"/>
        </w:rPr>
        <w:t>quation</w:t>
      </w:r>
    </w:p>
    <w:p w14:paraId="6A767B99" w14:textId="77777777" w:rsidR="008E10C5" w:rsidRDefault="008E10C5" w:rsidP="008E10C5">
      <w:pPr>
        <w:pStyle w:val="BodyText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  der(x)= y;</w:t>
      </w:r>
    </w:p>
    <w:p w14:paraId="2BB756B7" w14:textId="77777777" w:rsidR="008E10C5" w:rsidRDefault="008E10C5" w:rsidP="008E10C5">
      <w:pPr>
        <w:pStyle w:val="BodyText"/>
        <w:rPr>
          <w:rStyle w:val="VerbatimChar"/>
          <w:lang w:val="en-US"/>
        </w:rPr>
      </w:pPr>
      <w:r w:rsidRPr="008E10C5">
        <w:rPr>
          <w:rStyle w:val="VerbatimChar"/>
          <w:lang w:val="en-US"/>
        </w:rPr>
        <w:t xml:space="preserve">    der(y)= -g*y-w*x;</w:t>
      </w:r>
    </w:p>
    <w:p w14:paraId="3C32F3D1" w14:textId="0D525C9B" w:rsidR="00C932A4" w:rsidRPr="008E10C5" w:rsidRDefault="008E10C5" w:rsidP="008E10C5">
      <w:pPr>
        <w:pStyle w:val="BodyText"/>
        <w:rPr>
          <w:rFonts w:ascii="Consolas" w:hAnsi="Consolas"/>
          <w:sz w:val="22"/>
          <w:lang w:val="en-US"/>
        </w:rPr>
      </w:pPr>
      <w:r w:rsidRPr="008E10C5">
        <w:rPr>
          <w:rStyle w:val="VerbatimChar"/>
          <w:lang w:val="en-US"/>
        </w:rPr>
        <w:lastRenderedPageBreak/>
        <w:t xml:space="preserve">  </w:t>
      </w:r>
      <w:proofErr w:type="gramStart"/>
      <w:r w:rsidRPr="008E10C5">
        <w:rPr>
          <w:rStyle w:val="VerbatimChar"/>
          <w:lang w:val="en-US"/>
        </w:rPr>
        <w:t>annotation(</w:t>
      </w:r>
      <w:proofErr w:type="gramEnd"/>
      <w:r w:rsidRPr="008E10C5">
        <w:rPr>
          <w:rStyle w:val="VerbatimChar"/>
          <w:lang w:val="en-US"/>
        </w:rPr>
        <w:t>experiment(</w:t>
      </w:r>
      <w:proofErr w:type="spellStart"/>
      <w:r w:rsidRPr="008E10C5">
        <w:rPr>
          <w:rStyle w:val="VerbatimChar"/>
          <w:lang w:val="en-US"/>
        </w:rPr>
        <w:t>StartTime</w:t>
      </w:r>
      <w:proofErr w:type="spellEnd"/>
      <w:r w:rsidRPr="008E10C5">
        <w:rPr>
          <w:rStyle w:val="VerbatimChar"/>
          <w:lang w:val="en-US"/>
        </w:rPr>
        <w:t xml:space="preserve">=0, </w:t>
      </w:r>
      <w:proofErr w:type="spellStart"/>
      <w:r w:rsidRPr="008E10C5">
        <w:rPr>
          <w:rStyle w:val="VerbatimChar"/>
          <w:lang w:val="en-US"/>
        </w:rPr>
        <w:t>StopTime</w:t>
      </w:r>
      <w:proofErr w:type="spellEnd"/>
      <w:r w:rsidRPr="008E10C5">
        <w:rPr>
          <w:rStyle w:val="VerbatimChar"/>
          <w:lang w:val="en-US"/>
        </w:rPr>
        <w:t xml:space="preserve">=51, </w:t>
      </w:r>
      <w:proofErr w:type="spellStart"/>
      <w:r w:rsidRPr="008E10C5">
        <w:rPr>
          <w:rStyle w:val="VerbatimChar"/>
          <w:lang w:val="en-US"/>
        </w:rPr>
        <w:t>Tplerance</w:t>
      </w:r>
      <w:proofErr w:type="spellEnd"/>
      <w:r w:rsidRPr="008E10C5">
        <w:rPr>
          <w:rStyle w:val="VerbatimChar"/>
          <w:lang w:val="en-US"/>
        </w:rPr>
        <w:t>=1e-06,Interval=0.05));end Project;</w:t>
      </w:r>
      <w:r w:rsidR="00DD1BCD">
        <w:rPr>
          <w:noProof/>
        </w:rPr>
        <w:drawing>
          <wp:inline distT="0" distB="0" distL="0" distR="0" wp14:anchorId="266B4A67" wp14:editId="7D1209B0">
            <wp:extent cx="5334000" cy="2157609"/>
            <wp:effectExtent l="0" t="0" r="0" b="0"/>
            <wp:docPr id="3" name="Picture" descr="Figure 3: График решения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9C06F52" w14:textId="77777777" w:rsidR="00C932A4" w:rsidRDefault="00DD1BCD">
      <w:pPr>
        <w:pStyle w:val="ImageCaption"/>
      </w:pPr>
      <w:r>
        <w:t>F</w:t>
      </w:r>
      <w:r>
        <w:t>igure 3: График решения для случая 2</w:t>
      </w:r>
    </w:p>
    <w:p w14:paraId="367B60D3" w14:textId="77777777" w:rsidR="00C932A4" w:rsidRDefault="00DD1BCD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380A8E96" wp14:editId="080CEED5">
            <wp:extent cx="5334000" cy="2157609"/>
            <wp:effectExtent l="0" t="0" r="0" b="0"/>
            <wp:docPr id="4" name="Picture" descr="Figure 4: Фазовый портрет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63E55CB" w14:textId="77777777" w:rsidR="00C932A4" w:rsidRDefault="00DD1BCD">
      <w:pPr>
        <w:pStyle w:val="ImageCaption"/>
      </w:pPr>
      <w:r>
        <w:t>Figure 4: Фазовый портрет для случая 2</w:t>
      </w:r>
    </w:p>
    <w:p w14:paraId="106E301B" w14:textId="77777777" w:rsidR="00C932A4" w:rsidRDefault="00DD1BCD">
      <w:pPr>
        <w:pStyle w:val="Compact"/>
        <w:numPr>
          <w:ilvl w:val="0"/>
          <w:numId w:val="6"/>
        </w:numPr>
      </w:pPr>
      <w:r>
        <w:t>На систему действует внешняя сила. Получаем уравн</w:t>
      </w:r>
      <w:r>
        <w:t>ение</w:t>
      </w:r>
    </w:p>
    <w:p w14:paraId="6E3829BD" w14:textId="77777777" w:rsidR="00C932A4" w:rsidRDefault="00DD1BCD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A61EC2" w14:textId="77777777" w:rsidR="00C932A4" w:rsidRDefault="00DD1BCD">
      <w:pPr>
        <w:pStyle w:val="FirstParagraph"/>
      </w:pPr>
      <w:r>
        <w:t>Переходим к двум дифференциальным уравнениям первого порядка:</w:t>
      </w:r>
    </w:p>
    <w:p w14:paraId="250EA777" w14:textId="77777777" w:rsidR="006F0ACF" w:rsidRPr="006F0ACF" w:rsidRDefault="00DD1BCD" w:rsidP="006F0ACF">
      <w:pPr>
        <w:pStyle w:val="BodyText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  <w:bookmarkStart w:id="14" w:name="fig:005"/>
    </w:p>
    <w:p w14:paraId="6A77F1FB" w14:textId="77777777" w:rsidR="006F0ACF" w:rsidRDefault="006F0ACF" w:rsidP="006F0ACF">
      <w:pPr>
        <w:pStyle w:val="BodyText"/>
        <w:rPr>
          <w:rStyle w:val="VerbatimChar"/>
          <w:lang w:val="en-US"/>
        </w:rPr>
      </w:pPr>
      <w:r w:rsidRPr="006F0ACF">
        <w:rPr>
          <w:rStyle w:val="VerbatimChar"/>
          <w:lang w:val="en-US"/>
        </w:rPr>
        <w:t>model Project</w:t>
      </w:r>
    </w:p>
    <w:p w14:paraId="6C46C5C2" w14:textId="77777777" w:rsidR="006F0ACF" w:rsidRDefault="006F0ACF" w:rsidP="006F0ACF">
      <w:pPr>
        <w:pStyle w:val="BodyText"/>
        <w:rPr>
          <w:rStyle w:val="VerbatimChar"/>
          <w:lang w:val="en-US"/>
        </w:rPr>
      </w:pPr>
      <w:r w:rsidRPr="006F0ACF">
        <w:rPr>
          <w:rStyle w:val="VerbatimChar"/>
          <w:lang w:val="en-US"/>
        </w:rPr>
        <w:t xml:space="preserve">  </w:t>
      </w:r>
      <w:proofErr w:type="gramStart"/>
      <w:r w:rsidRPr="006F0ACF">
        <w:rPr>
          <w:rStyle w:val="VerbatimChar"/>
          <w:lang w:val="en-US"/>
        </w:rPr>
        <w:t>parameter  Real</w:t>
      </w:r>
      <w:proofErr w:type="gramEnd"/>
      <w:r w:rsidRPr="006F0ACF">
        <w:rPr>
          <w:rStyle w:val="VerbatimChar"/>
          <w:lang w:val="en-US"/>
        </w:rPr>
        <w:t xml:space="preserve"> w(start=1);</w:t>
      </w:r>
    </w:p>
    <w:p w14:paraId="5E5ADF8C" w14:textId="77777777" w:rsidR="006F0ACF" w:rsidRDefault="006F0ACF" w:rsidP="006F0ACF">
      <w:pPr>
        <w:pStyle w:val="BodyText"/>
        <w:rPr>
          <w:rStyle w:val="VerbatimChar"/>
          <w:lang w:val="en-US"/>
        </w:rPr>
      </w:pPr>
      <w:r w:rsidRPr="006F0ACF">
        <w:rPr>
          <w:rStyle w:val="VerbatimChar"/>
          <w:lang w:val="en-US"/>
        </w:rPr>
        <w:t xml:space="preserve">  </w:t>
      </w:r>
      <w:proofErr w:type="gramStart"/>
      <w:r w:rsidRPr="006F0ACF">
        <w:rPr>
          <w:rStyle w:val="VerbatimChar"/>
          <w:lang w:val="en-US"/>
        </w:rPr>
        <w:t>parameter  Real</w:t>
      </w:r>
      <w:proofErr w:type="gramEnd"/>
      <w:r w:rsidRPr="006F0ACF">
        <w:rPr>
          <w:rStyle w:val="VerbatimChar"/>
          <w:lang w:val="en-US"/>
        </w:rPr>
        <w:t xml:space="preserve"> g(start=12);</w:t>
      </w:r>
    </w:p>
    <w:p w14:paraId="574591BB" w14:textId="77777777" w:rsidR="006F0ACF" w:rsidRDefault="006F0ACF" w:rsidP="006F0ACF">
      <w:pPr>
        <w:pStyle w:val="BodyText"/>
        <w:rPr>
          <w:rStyle w:val="VerbatimChar"/>
          <w:lang w:val="en-US"/>
        </w:rPr>
      </w:pPr>
      <w:r w:rsidRPr="006F0ACF">
        <w:rPr>
          <w:rStyle w:val="VerbatimChar"/>
          <w:lang w:val="en-US"/>
        </w:rPr>
        <w:t xml:space="preserve">  </w:t>
      </w:r>
    </w:p>
    <w:p w14:paraId="7460B0DA" w14:textId="77777777" w:rsidR="006F0ACF" w:rsidRDefault="006F0ACF" w:rsidP="006F0ACF">
      <w:pPr>
        <w:pStyle w:val="BodyText"/>
        <w:rPr>
          <w:rStyle w:val="VerbatimChar"/>
          <w:lang w:val="en-US"/>
        </w:rPr>
      </w:pPr>
      <w:r w:rsidRPr="006F0ACF">
        <w:rPr>
          <w:rStyle w:val="VerbatimChar"/>
          <w:lang w:val="en-US"/>
        </w:rPr>
        <w:t xml:space="preserve">  Real x(start=0);</w:t>
      </w:r>
    </w:p>
    <w:p w14:paraId="77AC015A" w14:textId="77777777" w:rsidR="006F0ACF" w:rsidRDefault="006F0ACF" w:rsidP="006F0ACF">
      <w:pPr>
        <w:pStyle w:val="BodyText"/>
        <w:rPr>
          <w:rStyle w:val="VerbatimChar"/>
          <w:lang w:val="en-US"/>
        </w:rPr>
      </w:pPr>
      <w:r w:rsidRPr="006F0ACF">
        <w:rPr>
          <w:rStyle w:val="VerbatimChar"/>
          <w:lang w:val="en-US"/>
        </w:rPr>
        <w:t xml:space="preserve">  Real y(start=-1.2);</w:t>
      </w:r>
    </w:p>
    <w:p w14:paraId="303254F6" w14:textId="77777777" w:rsidR="006F0ACF" w:rsidRDefault="006F0ACF" w:rsidP="006F0ACF">
      <w:pPr>
        <w:pStyle w:val="BodyText"/>
        <w:rPr>
          <w:rStyle w:val="VerbatimChar"/>
          <w:lang w:val="en-US"/>
        </w:rPr>
      </w:pPr>
      <w:r w:rsidRPr="006F0ACF">
        <w:rPr>
          <w:rStyle w:val="VerbatimChar"/>
          <w:lang w:val="en-US"/>
        </w:rPr>
        <w:t xml:space="preserve">  </w:t>
      </w:r>
    </w:p>
    <w:p w14:paraId="00BF413A" w14:textId="64766598" w:rsidR="006F0ACF" w:rsidRDefault="006F0ACF" w:rsidP="006F0ACF">
      <w:pPr>
        <w:pStyle w:val="BodyText"/>
        <w:rPr>
          <w:rStyle w:val="VerbatimChar"/>
          <w:lang w:val="en-US"/>
        </w:rPr>
      </w:pPr>
      <w:r w:rsidRPr="006F0ACF">
        <w:rPr>
          <w:rStyle w:val="VerbatimChar"/>
          <w:lang w:val="en-US"/>
        </w:rPr>
        <w:lastRenderedPageBreak/>
        <w:t xml:space="preserve">  </w:t>
      </w:r>
      <w:r w:rsidRPr="006F0ACF">
        <w:rPr>
          <w:rStyle w:val="VerbatimChar"/>
          <w:lang w:val="en-US"/>
        </w:rPr>
        <w:t>E</w:t>
      </w:r>
      <w:r w:rsidRPr="006F0ACF">
        <w:rPr>
          <w:rStyle w:val="VerbatimChar"/>
          <w:lang w:val="en-US"/>
        </w:rPr>
        <w:t>quation</w:t>
      </w:r>
    </w:p>
    <w:p w14:paraId="6C49A031" w14:textId="77777777" w:rsidR="006F0ACF" w:rsidRDefault="006F0ACF" w:rsidP="006F0ACF">
      <w:pPr>
        <w:pStyle w:val="BodyText"/>
        <w:rPr>
          <w:rStyle w:val="VerbatimChar"/>
          <w:lang w:val="en-US"/>
        </w:rPr>
      </w:pPr>
      <w:r w:rsidRPr="006F0ACF">
        <w:rPr>
          <w:rStyle w:val="VerbatimChar"/>
          <w:lang w:val="en-US"/>
        </w:rPr>
        <w:t xml:space="preserve">    der(x)= y;</w:t>
      </w:r>
    </w:p>
    <w:p w14:paraId="43BC72E7" w14:textId="633447B3" w:rsidR="006F0ACF" w:rsidRDefault="006F0ACF" w:rsidP="006F0ACF">
      <w:pPr>
        <w:pStyle w:val="BodyText"/>
        <w:rPr>
          <w:rStyle w:val="VerbatimChar"/>
          <w:lang w:val="en-US"/>
        </w:rPr>
      </w:pPr>
      <w:r w:rsidRPr="006F0ACF">
        <w:rPr>
          <w:rStyle w:val="VerbatimChar"/>
          <w:lang w:val="en-US"/>
        </w:rPr>
        <w:t xml:space="preserve">    der(y)= -g*y-w*x + 2*</w:t>
      </w:r>
      <w:proofErr w:type="gramStart"/>
      <w:r w:rsidRPr="006F0ACF">
        <w:rPr>
          <w:rStyle w:val="VerbatimChar"/>
          <w:lang w:val="en-US"/>
        </w:rPr>
        <w:t>cos(</w:t>
      </w:r>
      <w:proofErr w:type="gramEnd"/>
      <w:r w:rsidRPr="006F0ACF">
        <w:rPr>
          <w:rStyle w:val="VerbatimChar"/>
          <w:lang w:val="en-US"/>
        </w:rPr>
        <w:t>0.5*time);</w:t>
      </w:r>
    </w:p>
    <w:p w14:paraId="6680B2FA" w14:textId="77777777" w:rsidR="006F0ACF" w:rsidRDefault="006F0ACF" w:rsidP="006F0ACF">
      <w:pPr>
        <w:pStyle w:val="CaptionedFigure"/>
        <w:rPr>
          <w:rStyle w:val="VerbatimChar"/>
          <w:lang w:val="en-US"/>
        </w:rPr>
      </w:pPr>
    </w:p>
    <w:p w14:paraId="1406710A" w14:textId="56A3D71F" w:rsidR="006F0ACF" w:rsidRDefault="006F0ACF" w:rsidP="006F0ACF">
      <w:pPr>
        <w:pStyle w:val="CaptionedFigure"/>
        <w:rPr>
          <w:rStyle w:val="VerbatimChar"/>
          <w:lang w:val="en-US"/>
        </w:rPr>
      </w:pPr>
      <w:r w:rsidRPr="006F0ACF">
        <w:rPr>
          <w:rStyle w:val="VerbatimChar"/>
          <w:lang w:val="en-US"/>
        </w:rPr>
        <w:t xml:space="preserve">  </w:t>
      </w:r>
      <w:proofErr w:type="gramStart"/>
      <w:r w:rsidRPr="006F0ACF">
        <w:rPr>
          <w:rStyle w:val="VerbatimChar"/>
          <w:lang w:val="en-US"/>
        </w:rPr>
        <w:t>annotation(</w:t>
      </w:r>
      <w:proofErr w:type="gramEnd"/>
      <w:r w:rsidRPr="006F0ACF">
        <w:rPr>
          <w:rStyle w:val="VerbatimChar"/>
          <w:lang w:val="en-US"/>
        </w:rPr>
        <w:t>experiment(</w:t>
      </w:r>
      <w:proofErr w:type="spellStart"/>
      <w:r w:rsidRPr="006F0ACF">
        <w:rPr>
          <w:rStyle w:val="VerbatimChar"/>
          <w:lang w:val="en-US"/>
        </w:rPr>
        <w:t>StartTime</w:t>
      </w:r>
      <w:proofErr w:type="spellEnd"/>
      <w:r w:rsidRPr="006F0ACF">
        <w:rPr>
          <w:rStyle w:val="VerbatimChar"/>
          <w:lang w:val="en-US"/>
        </w:rPr>
        <w:t xml:space="preserve">=0, </w:t>
      </w:r>
      <w:proofErr w:type="spellStart"/>
      <w:r w:rsidRPr="006F0ACF">
        <w:rPr>
          <w:rStyle w:val="VerbatimChar"/>
          <w:lang w:val="en-US"/>
        </w:rPr>
        <w:t>StopTime</w:t>
      </w:r>
      <w:proofErr w:type="spellEnd"/>
      <w:r w:rsidRPr="006F0ACF">
        <w:rPr>
          <w:rStyle w:val="VerbatimChar"/>
          <w:lang w:val="en-US"/>
        </w:rPr>
        <w:t xml:space="preserve">=51, </w:t>
      </w:r>
      <w:proofErr w:type="spellStart"/>
      <w:r w:rsidRPr="006F0ACF">
        <w:rPr>
          <w:rStyle w:val="VerbatimChar"/>
          <w:lang w:val="en-US"/>
        </w:rPr>
        <w:t>Tplerance</w:t>
      </w:r>
      <w:proofErr w:type="spellEnd"/>
      <w:r w:rsidRPr="006F0ACF">
        <w:rPr>
          <w:rStyle w:val="VerbatimChar"/>
          <w:lang w:val="en-US"/>
        </w:rPr>
        <w:t>=1e-06,Interval=0.05));</w:t>
      </w:r>
    </w:p>
    <w:p w14:paraId="37BF13D9" w14:textId="77777777" w:rsidR="006F0ACF" w:rsidRPr="006F0ACF" w:rsidRDefault="006F0ACF" w:rsidP="006F0ACF">
      <w:pPr>
        <w:pStyle w:val="CaptionedFigure"/>
        <w:rPr>
          <w:rStyle w:val="VerbatimChar"/>
          <w:lang w:val="en-US"/>
        </w:rPr>
      </w:pPr>
    </w:p>
    <w:p w14:paraId="325DE6DD" w14:textId="562B4A5F" w:rsidR="00C932A4" w:rsidRDefault="006F0ACF" w:rsidP="006F0ACF">
      <w:pPr>
        <w:pStyle w:val="CaptionedFigure"/>
      </w:pPr>
      <w:r w:rsidRPr="006F0ACF">
        <w:rPr>
          <w:rStyle w:val="VerbatimChar"/>
          <w:lang w:val="en-US"/>
        </w:rPr>
        <w:t>end Project;</w:t>
      </w:r>
      <w:r w:rsidR="00DD1BCD">
        <w:rPr>
          <w:noProof/>
        </w:rPr>
        <w:drawing>
          <wp:inline distT="0" distB="0" distL="0" distR="0" wp14:anchorId="733308CA" wp14:editId="07E51C0E">
            <wp:extent cx="5334000" cy="2157609"/>
            <wp:effectExtent l="0" t="0" r="0" b="0"/>
            <wp:docPr id="5" name="Picture" descr="Figure 5: График решения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76E6A66" w14:textId="77777777" w:rsidR="00C932A4" w:rsidRDefault="00DD1BCD">
      <w:pPr>
        <w:pStyle w:val="ImageCaption"/>
      </w:pPr>
      <w:r>
        <w:t>Figure 5: График решения для случая 3</w:t>
      </w:r>
    </w:p>
    <w:p w14:paraId="41F4BB26" w14:textId="77777777" w:rsidR="00C932A4" w:rsidRDefault="00DD1BCD">
      <w:pPr>
        <w:pStyle w:val="CaptionedFigure"/>
      </w:pPr>
      <w:bookmarkStart w:id="15" w:name="fig:006"/>
      <w:r>
        <w:rPr>
          <w:noProof/>
        </w:rPr>
        <w:drawing>
          <wp:inline distT="0" distB="0" distL="0" distR="0" wp14:anchorId="7B72037F" wp14:editId="5FFD2B1A">
            <wp:extent cx="5334000" cy="2157609"/>
            <wp:effectExtent l="0" t="0" r="0" b="0"/>
            <wp:docPr id="6" name="Picture" descr="Figure 6: Фазовый портрет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4BC7074" w14:textId="77777777" w:rsidR="00C932A4" w:rsidRDefault="00DD1BCD">
      <w:pPr>
        <w:pStyle w:val="ImageCaption"/>
      </w:pPr>
      <w:r>
        <w:t>Figure 6: Фазовый по</w:t>
      </w:r>
      <w:r>
        <w:t>ртрет для случая 3</w:t>
      </w:r>
    </w:p>
    <w:p w14:paraId="2C32EF34" w14:textId="77777777" w:rsidR="00C932A4" w:rsidRDefault="00DD1BCD">
      <w:pPr>
        <w:pStyle w:val="Heading1"/>
      </w:pPr>
      <w:bookmarkStart w:id="16" w:name="выводы"/>
      <w:bookmarkStart w:id="17" w:name="_Toc97337442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7"/>
    </w:p>
    <w:p w14:paraId="390F684C" w14:textId="77777777" w:rsidR="00C932A4" w:rsidRDefault="00DD1BCD">
      <w:pPr>
        <w:pStyle w:val="FirstParagraph"/>
      </w:pPr>
      <w:r>
        <w:t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  <w:bookmarkEnd w:id="16"/>
    </w:p>
    <w:sectPr w:rsidR="00C932A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B80BA" w14:textId="77777777" w:rsidR="00DD1BCD" w:rsidRDefault="00DD1BCD">
      <w:pPr>
        <w:spacing w:after="0"/>
      </w:pPr>
      <w:r>
        <w:separator/>
      </w:r>
    </w:p>
  </w:endnote>
  <w:endnote w:type="continuationSeparator" w:id="0">
    <w:p w14:paraId="69BBE5C5" w14:textId="77777777" w:rsidR="00DD1BCD" w:rsidRDefault="00DD1B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00D43" w14:textId="77777777" w:rsidR="00DD1BCD" w:rsidRDefault="00DD1BCD">
      <w:r>
        <w:separator/>
      </w:r>
    </w:p>
  </w:footnote>
  <w:footnote w:type="continuationSeparator" w:id="0">
    <w:p w14:paraId="01AAA789" w14:textId="77777777" w:rsidR="00DD1BCD" w:rsidRDefault="00DD1B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AACD4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70EE8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6302D34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2F74E38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F0ACF"/>
    <w:rsid w:val="00784D58"/>
    <w:rsid w:val="008D6863"/>
    <w:rsid w:val="008E10C5"/>
    <w:rsid w:val="00B86B75"/>
    <w:rsid w:val="00BC48D5"/>
    <w:rsid w:val="00C36279"/>
    <w:rsid w:val="00C932A4"/>
    <w:rsid w:val="00DD1BC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E7EBD"/>
  <w15:docId w15:val="{5464CACB-6893-4393-B8E0-12B59A12D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E10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E10C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9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1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4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19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22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18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4</vt:lpstr>
    </vt:vector>
  </TitlesOfParts>
  <Company/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ндрей Васильев НПИбд-01-19</dc:creator>
  <cp:keywords/>
  <cp:lastModifiedBy>Сыров Владислав Андреевич</cp:lastModifiedBy>
  <cp:revision>2</cp:revision>
  <dcterms:created xsi:type="dcterms:W3CDTF">2022-03-04T23:00:00Z</dcterms:created>
  <dcterms:modified xsi:type="dcterms:W3CDTF">2022-03-04T23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